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148F765B" w:rsidR="00E663BD" w:rsidRPr="000A40B6" w:rsidRDefault="00EA3589" w:rsidP="00E663BD">
      <w:pPr>
        <w:jc w:val="center"/>
        <w:rPr>
          <w:rFonts w:asciiTheme="minorHAnsi" w:eastAsia="Calibri" w:hAnsiTheme="minorHAnsi" w:cstheme="minorHAnsi"/>
          <w:b/>
          <w:color w:val="FF0000"/>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2353E13E" wp14:editId="5EBC4C0F">
            <wp:simplePos x="0" y="0"/>
            <wp:positionH relativeFrom="margin">
              <wp:align>right</wp:align>
            </wp:positionH>
            <wp:positionV relativeFrom="paragraph">
              <wp:posOffset>172085</wp:posOffset>
            </wp:positionV>
            <wp:extent cx="1247775" cy="56116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7775" cy="5611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EBFBD" w14:textId="2D8CFB3F" w:rsidR="00E663BD" w:rsidRPr="000A40B6" w:rsidRDefault="00E663BD" w:rsidP="00EA3589">
      <w:pPr>
        <w:jc w:val="right"/>
        <w:rPr>
          <w:rFonts w:asciiTheme="minorHAnsi" w:eastAsia="Times New Roman" w:hAnsiTheme="minorHAnsi" w:cstheme="minorHAnsi"/>
          <w:b/>
          <w:bCs/>
        </w:rPr>
      </w:pPr>
    </w:p>
    <w:p w14:paraId="3B3E7367" w14:textId="3B437E75"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EA3589">
        <w:rPr>
          <w:rFonts w:asciiTheme="minorHAnsi" w:eastAsia="Times New Roman" w:hAnsiTheme="minorHAnsi" w:cstheme="minorHAnsi"/>
        </w:rPr>
        <w:t>17 June 2021</w:t>
      </w:r>
    </w:p>
    <w:p w14:paraId="65DE03AB" w14:textId="31FD2748" w:rsidR="00E663BD" w:rsidRPr="00EA3589" w:rsidRDefault="00EA3589" w:rsidP="00E663BD">
      <w:pPr>
        <w:rPr>
          <w:rFonts w:asciiTheme="minorHAnsi" w:eastAsia="Times New Roman" w:hAnsiTheme="minorHAnsi" w:cstheme="minorHAnsi"/>
          <w:color w:val="FF0000"/>
        </w:rPr>
      </w:pPr>
      <w:r w:rsidRPr="00EA3589">
        <w:rPr>
          <w:rFonts w:asciiTheme="minorHAnsi" w:eastAsia="Times New Roman" w:hAnsiTheme="minorHAnsi" w:cstheme="minorHAnsi"/>
          <w:i/>
          <w:color w:val="FF0000"/>
        </w:rPr>
        <w:t xml:space="preserve">Embargoed until </w:t>
      </w:r>
      <w:r>
        <w:rPr>
          <w:rFonts w:asciiTheme="minorHAnsi" w:eastAsia="Times New Roman" w:hAnsiTheme="minorHAnsi" w:cstheme="minorHAnsi"/>
          <w:i/>
          <w:color w:val="FF0000"/>
        </w:rPr>
        <w:t>9:00am</w:t>
      </w:r>
      <w:r w:rsidRPr="00EA3589">
        <w:rPr>
          <w:rFonts w:asciiTheme="minorHAnsi" w:eastAsia="Times New Roman" w:hAnsiTheme="minorHAnsi" w:cstheme="minorHAnsi"/>
          <w:i/>
          <w:color w:val="FF0000"/>
        </w:rPr>
        <w:t xml:space="preserve"> </w:t>
      </w:r>
      <w:r>
        <w:rPr>
          <w:rFonts w:asciiTheme="minorHAnsi" w:eastAsia="Times New Roman" w:hAnsiTheme="minorHAnsi" w:cstheme="minorHAnsi"/>
          <w:i/>
          <w:color w:val="FF0000"/>
        </w:rPr>
        <w:t xml:space="preserve">Friday </w:t>
      </w:r>
      <w:r w:rsidRPr="00EA3589">
        <w:rPr>
          <w:rFonts w:asciiTheme="minorHAnsi" w:eastAsia="Times New Roman" w:hAnsiTheme="minorHAnsi" w:cstheme="minorHAnsi"/>
          <w:i/>
          <w:color w:val="FF0000"/>
        </w:rPr>
        <w:t>18 Jun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678F7374" w14:textId="11106EAA" w:rsidR="00285FB6" w:rsidRPr="00520541" w:rsidRDefault="00520541" w:rsidP="00520541">
      <w:pPr>
        <w:pStyle w:val="NormalWeb"/>
        <w:shd w:val="clear" w:color="auto" w:fill="FFFFFF"/>
        <w:spacing w:after="0"/>
        <w:jc w:val="center"/>
        <w:textAlignment w:val="baseline"/>
        <w:rPr>
          <w:rFonts w:ascii="Arial" w:hAnsi="Arial" w:cs="Arial"/>
          <w:b/>
          <w:bCs/>
          <w:color w:val="292929"/>
          <w:sz w:val="22"/>
          <w:szCs w:val="22"/>
          <w:bdr w:val="none" w:sz="0" w:space="0" w:color="auto" w:frame="1"/>
        </w:rPr>
      </w:pPr>
      <w:r w:rsidRPr="00520541">
        <w:rPr>
          <w:rFonts w:ascii="Arial" w:hAnsi="Arial" w:cs="Arial"/>
          <w:b/>
          <w:bCs/>
          <w:color w:val="292929"/>
          <w:sz w:val="22"/>
          <w:szCs w:val="22"/>
          <w:bdr w:val="none" w:sz="0" w:space="0" w:color="auto" w:frame="1"/>
        </w:rPr>
        <w:t>Dumfriesshire family wins QMS Farm Kid Diaries Competition</w:t>
      </w:r>
    </w:p>
    <w:p w14:paraId="733083AC"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Siblings from Dumfriesshire have picked up a top prize after winning Quality Meat Scotland’s ‘Farm Kid Diaries’ competition.</w:t>
      </w:r>
    </w:p>
    <w:p w14:paraId="2738457D"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000000"/>
          <w:sz w:val="22"/>
          <w:szCs w:val="22"/>
        </w:rPr>
        <w:t xml:space="preserve">Lucy (9), Rory (8) and Abbie (5) </w:t>
      </w:r>
      <w:r w:rsidRPr="00520541">
        <w:rPr>
          <w:rFonts w:ascii="Arial" w:hAnsi="Arial" w:cs="Arial"/>
          <w:color w:val="292929"/>
          <w:sz w:val="22"/>
          <w:szCs w:val="22"/>
          <w:bdr w:val="none" w:sz="0" w:space="0" w:color="auto" w:frame="1"/>
        </w:rPr>
        <w:t xml:space="preserve">from </w:t>
      </w:r>
      <w:proofErr w:type="spellStart"/>
      <w:r w:rsidRPr="00520541">
        <w:rPr>
          <w:rFonts w:ascii="Arial" w:hAnsi="Arial" w:cs="Arial"/>
          <w:color w:val="292929"/>
          <w:sz w:val="22"/>
          <w:szCs w:val="22"/>
          <w:bdr w:val="none" w:sz="0" w:space="0" w:color="auto" w:frame="1"/>
        </w:rPr>
        <w:t>Poldean</w:t>
      </w:r>
      <w:proofErr w:type="spellEnd"/>
      <w:r w:rsidRPr="00520541">
        <w:rPr>
          <w:rFonts w:ascii="Arial" w:hAnsi="Arial" w:cs="Arial"/>
          <w:color w:val="292929"/>
          <w:sz w:val="22"/>
          <w:szCs w:val="22"/>
          <w:bdr w:val="none" w:sz="0" w:space="0" w:color="auto" w:frame="1"/>
        </w:rPr>
        <w:t xml:space="preserve"> farm submitted their video as part of the Farm Kid Diaries video series initiative.</w:t>
      </w:r>
    </w:p>
    <w:p w14:paraId="34CE8462"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With consumers reconnecting with food during lockdown, the Farm Kid Diaries competition tasked children to create a video aimed at connecting the public with farming through the eyes of under-16s living on farms across Scotland.</w:t>
      </w:r>
    </w:p>
    <w:p w14:paraId="71B97160"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The Davidson family took part by sending in a video showcasing their sheep, cattle and chickens on their farm and covered topics from sustainability to the health benefits of eating red meat.</w:t>
      </w:r>
    </w:p>
    <w:p w14:paraId="723F5E8B"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 xml:space="preserve">The family were surprised to be presented with their prize, £50 of </w:t>
      </w:r>
      <w:proofErr w:type="spellStart"/>
      <w:r w:rsidRPr="00520541">
        <w:rPr>
          <w:rFonts w:ascii="Arial" w:hAnsi="Arial" w:cs="Arial"/>
          <w:color w:val="292929"/>
          <w:sz w:val="22"/>
          <w:szCs w:val="22"/>
          <w:bdr w:val="none" w:sz="0" w:space="0" w:color="auto" w:frame="1"/>
        </w:rPr>
        <w:t>Dalscone</w:t>
      </w:r>
      <w:proofErr w:type="spellEnd"/>
      <w:r w:rsidRPr="00520541">
        <w:rPr>
          <w:rFonts w:ascii="Arial" w:hAnsi="Arial" w:cs="Arial"/>
          <w:color w:val="292929"/>
          <w:sz w:val="22"/>
          <w:szCs w:val="22"/>
          <w:bdr w:val="none" w:sz="0" w:space="0" w:color="auto" w:frame="1"/>
        </w:rPr>
        <w:t xml:space="preserve"> farm shop vouchers when judge Kate Rowell, QMS Chair, Zoom called them during QMS’s Virtual Highland show to announce the good news.</w:t>
      </w:r>
    </w:p>
    <w:p w14:paraId="041ADF47"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Many congratulations to the Davidson trio on winning the top prize,” said Mrs Rowell.</w:t>
      </w:r>
    </w:p>
    <w:p w14:paraId="15F4661C"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 xml:space="preserve">“I was blown away with the standard of the entries this year with 13 fantastic videos featuring children from farms across Scotland as part of this initiative. Lucy, </w:t>
      </w:r>
      <w:proofErr w:type="gramStart"/>
      <w:r w:rsidRPr="00520541">
        <w:rPr>
          <w:rFonts w:ascii="Arial" w:hAnsi="Arial" w:cs="Arial"/>
          <w:color w:val="292929"/>
          <w:sz w:val="22"/>
          <w:szCs w:val="22"/>
          <w:bdr w:val="none" w:sz="0" w:space="0" w:color="auto" w:frame="1"/>
        </w:rPr>
        <w:t>Rory</w:t>
      </w:r>
      <w:proofErr w:type="gramEnd"/>
      <w:r w:rsidRPr="00520541">
        <w:rPr>
          <w:rFonts w:ascii="Arial" w:hAnsi="Arial" w:cs="Arial"/>
          <w:color w:val="292929"/>
          <w:sz w:val="22"/>
          <w:szCs w:val="22"/>
          <w:bdr w:val="none" w:sz="0" w:space="0" w:color="auto" w:frame="1"/>
        </w:rPr>
        <w:t xml:space="preserve"> and Abbie were therefore up against really stiff competition, so their win is a great achievement, and they should be extremely proud of themselves.</w:t>
      </w:r>
    </w:p>
    <w:p w14:paraId="5BFE064E"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 xml:space="preserve">“What struck me most about the video was the passion the young stars had for farming. They did a great job of showcasing and explaining what happens on their farm, how animals are reared to the highest of welfare standards and the importance of shopping local, this is a great resource which can educate parents and </w:t>
      </w:r>
      <w:proofErr w:type="gramStart"/>
      <w:r w:rsidRPr="00520541">
        <w:rPr>
          <w:rFonts w:ascii="Arial" w:hAnsi="Arial" w:cs="Arial"/>
          <w:color w:val="292929"/>
          <w:sz w:val="22"/>
          <w:szCs w:val="22"/>
          <w:bdr w:val="none" w:sz="0" w:space="0" w:color="auto" w:frame="1"/>
        </w:rPr>
        <w:t>children”</w:t>
      </w:r>
      <w:proofErr w:type="gramEnd"/>
      <w:r w:rsidRPr="00520541">
        <w:rPr>
          <w:rFonts w:ascii="Arial" w:hAnsi="Arial" w:cs="Arial"/>
          <w:color w:val="292929"/>
          <w:sz w:val="22"/>
          <w:szCs w:val="22"/>
          <w:bdr w:val="none" w:sz="0" w:space="0" w:color="auto" w:frame="1"/>
        </w:rPr>
        <w:t xml:space="preserve"> </w:t>
      </w:r>
    </w:p>
    <w:p w14:paraId="3B44B8C6"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The Davidsons were delighted to have won the competition.</w:t>
      </w:r>
    </w:p>
    <w:p w14:paraId="567166FC"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We had great fun recording the videos because I absolutely love living on a farm and love Scotch Beef and Scotch Lamb,” Lucy Davidson said.</w:t>
      </w:r>
    </w:p>
    <w:p w14:paraId="5788B054" w14:textId="77777777" w:rsidR="00520541" w:rsidRPr="00520541" w:rsidRDefault="00520541" w:rsidP="00520541">
      <w:pPr>
        <w:pStyle w:val="NormalWeb"/>
        <w:shd w:val="clear" w:color="auto" w:fill="FFFFFF"/>
        <w:spacing w:after="255"/>
        <w:textAlignment w:val="baseline"/>
        <w:rPr>
          <w:rFonts w:ascii="Arial" w:hAnsi="Arial" w:cs="Arial"/>
          <w:color w:val="292929"/>
          <w:sz w:val="22"/>
          <w:szCs w:val="22"/>
          <w:bdr w:val="none" w:sz="0" w:space="0" w:color="auto" w:frame="1"/>
        </w:rPr>
      </w:pPr>
      <w:r w:rsidRPr="00520541">
        <w:rPr>
          <w:rFonts w:ascii="Arial" w:hAnsi="Arial" w:cs="Arial"/>
          <w:color w:val="292929"/>
          <w:sz w:val="22"/>
          <w:szCs w:val="22"/>
          <w:bdr w:val="none" w:sz="0" w:space="0" w:color="auto" w:frame="1"/>
        </w:rPr>
        <w:t>Farm Kid Diaries season two is available to watch on the QMS social media channels.</w:t>
      </w:r>
    </w:p>
    <w:p w14:paraId="1C6F1818" w14:textId="453F95D4" w:rsidR="00285FB6" w:rsidRPr="00285FB6" w:rsidRDefault="00285FB6" w:rsidP="00E663BD">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lastRenderedPageBreak/>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EA3589"/>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DI3MTAysrQ0NDJW0lEKTi0uzszPAykwrAUAIAAmfSwAAAA="/>
  </w:docVars>
  <w:rsids>
    <w:rsidRoot w:val="00E663BD"/>
    <w:rsid w:val="00160000"/>
    <w:rsid w:val="001B795F"/>
    <w:rsid w:val="00285FB6"/>
    <w:rsid w:val="002C66FD"/>
    <w:rsid w:val="00377904"/>
    <w:rsid w:val="0039578E"/>
    <w:rsid w:val="00520541"/>
    <w:rsid w:val="008245F2"/>
    <w:rsid w:val="00943077"/>
    <w:rsid w:val="00A4325F"/>
    <w:rsid w:val="00C70E3F"/>
    <w:rsid w:val="00C92AA4"/>
    <w:rsid w:val="00CA76A4"/>
    <w:rsid w:val="00E4088C"/>
    <w:rsid w:val="00E663BD"/>
    <w:rsid w:val="00EA3589"/>
    <w:rsid w:val="00ED36B4"/>
    <w:rsid w:val="00F309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paragraph" w:styleId="NormalWeb">
    <w:name w:val="Normal (Web)"/>
    <w:basedOn w:val="Normal"/>
    <w:uiPriority w:val="99"/>
    <w:unhideWhenUsed/>
    <w:rsid w:val="00520541"/>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2.xml><?xml version="1.0" encoding="utf-8"?>
<ds:datastoreItem xmlns:ds="http://schemas.openxmlformats.org/officeDocument/2006/customXml" ds:itemID="{36AC40EB-3053-4AE6-A063-CE0B59A54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3</cp:revision>
  <dcterms:created xsi:type="dcterms:W3CDTF">2021-06-17T14:13:00Z</dcterms:created>
  <dcterms:modified xsi:type="dcterms:W3CDTF">2021-06-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